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1F41" w:rsidRPr="00F36376" w:rsidRDefault="00A84378" w:rsidP="00161F41">
      <w:pPr>
        <w:tabs>
          <w:tab w:val="left" w:pos="555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F36376">
        <w:rPr>
          <w:rFonts w:asciiTheme="majorBidi" w:hAnsiTheme="majorBidi" w:cstheme="majorBidi"/>
          <w:noProof/>
          <w:sz w:val="28"/>
          <w:szCs w:val="28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4485640</wp:posOffset>
                </wp:positionH>
                <wp:positionV relativeFrom="paragraph">
                  <wp:posOffset>-97155</wp:posOffset>
                </wp:positionV>
                <wp:extent cx="1951990" cy="370840"/>
                <wp:effectExtent l="0" t="1905" r="1270" b="0"/>
                <wp:wrapNone/>
                <wp:docPr id="24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951990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1F41" w:rsidRDefault="00161F41" w:rsidP="00161F41">
                            <w:pPr>
                              <w:tabs>
                                <w:tab w:val="left" w:pos="5550"/>
                              </w:tabs>
                              <w:spacing w:after="0" w:line="240" w:lineRule="auto"/>
                              <w:jc w:val="right"/>
                              <w:rPr>
                                <w:rFonts w:ascii="Simplified Arabic" w:hAnsi="Simplified Arabic" w:cs="Simplified Arabic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Simplified Arabic" w:hAnsi="Simplified Arabic" w:cs="Simplified Arabic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مركز أبحاث المناطق المرتفعة    </w:t>
                            </w:r>
                          </w:p>
                          <w:p w:rsidR="00161F41" w:rsidRDefault="00161F41" w:rsidP="00161F4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مربع نص 2" o:spid="_x0000_s1026" type="#_x0000_t202" style="position:absolute;left:0;text-align:left;margin-left:353.2pt;margin-top:-7.65pt;width:153.7pt;height:29.2pt;flip:x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" stroked="f">
                <v:textbox>
                  <w:txbxContent>
                    <w:p w:rsidR="00161F41" w:rsidRDefault="00161F41" w:rsidP="00161F41">
                      <w:pPr>
                        <w:tabs>
                          <w:tab w:val="left" w:pos="5550"/>
                        </w:tabs>
                        <w:spacing w:after="0" w:line="240" w:lineRule="auto"/>
                        <w:jc w:val="right"/>
                        <w:rPr>
                          <w:rFonts w:ascii="Simplified Arabic" w:hAnsi="Simplified Arabic" w:cs="Simplified Arabic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ascii="Simplified Arabic" w:hAnsi="Simplified Arabic" w:cs="Simplified Arabic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مركز أبحاث المناطق المرتفعة    </w:t>
                      </w:r>
                    </w:p>
                    <w:p w:rsidR="00161F41" w:rsidRDefault="00161F41" w:rsidP="00161F41"/>
                  </w:txbxContent>
                </v:textbox>
              </v:shape>
            </w:pict>
          </mc:Fallback>
        </mc:AlternateContent>
      </w:r>
      <w:r w:rsidRPr="00F36376">
        <w:rPr>
          <w:rFonts w:asciiTheme="majorBidi" w:hAnsiTheme="majorBidi" w:cstheme="majorBidi"/>
          <w:b/>
          <w:bCs/>
          <w:noProof/>
          <w:sz w:val="28"/>
          <w:szCs w:val="28"/>
          <w:rtl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>
                <wp:simplePos x="0" y="0"/>
                <wp:positionH relativeFrom="column">
                  <wp:posOffset>-915670</wp:posOffset>
                </wp:positionH>
                <wp:positionV relativeFrom="paragraph">
                  <wp:posOffset>-99695</wp:posOffset>
                </wp:positionV>
                <wp:extent cx="3002280" cy="370840"/>
                <wp:effectExtent l="0" t="0" r="0" b="1270"/>
                <wp:wrapNone/>
                <wp:docPr id="23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002280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1F41" w:rsidRDefault="00161F41" w:rsidP="00161F41">
                            <w:pPr>
                              <w:tabs>
                                <w:tab w:val="left" w:pos="5550"/>
                              </w:tabs>
                              <w:spacing w:after="0" w:line="240" w:lineRule="auto"/>
                              <w:rPr>
                                <w:rFonts w:ascii="Simplified Arabic" w:hAnsi="Simplified Arabic" w:cs="Simplified Arabic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Simplified Arabic" w:hAnsi="Simplified Arabic" w:cs="Simplified Arabic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implified Arabic" w:hAnsi="Simplified Arabic" w:cs="Simplified Arabic"/>
                                <w:b/>
                                <w:bCs/>
                                <w:sz w:val="24"/>
                                <w:szCs w:val="24"/>
                              </w:rPr>
                              <w:t>High Altitude Research Center</w:t>
                            </w:r>
                          </w:p>
                          <w:p w:rsidR="00161F41" w:rsidRDefault="00161F41" w:rsidP="00161F4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-72.1pt;margin-top:-7.85pt;width:236.4pt;height:29.2pt;flip:x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" stroked="f">
                <v:textbox>
                  <w:txbxContent>
                    <w:p w:rsidR="00161F41" w:rsidRDefault="00161F41" w:rsidP="00161F41">
                      <w:pPr>
                        <w:tabs>
                          <w:tab w:val="left" w:pos="5550"/>
                        </w:tabs>
                        <w:spacing w:after="0" w:line="240" w:lineRule="auto"/>
                        <w:rPr>
                          <w:rFonts w:ascii="Simplified Arabic" w:hAnsi="Simplified Arabic" w:cs="Simplified Arabic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ascii="Simplified Arabic" w:hAnsi="Simplified Arabic" w:cs="Simplified Arabic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  </w:t>
                      </w:r>
                      <w:r>
                        <w:rPr>
                          <w:rFonts w:ascii="Simplified Arabic" w:hAnsi="Simplified Arabic" w:cs="Simplified Arabic"/>
                          <w:b/>
                          <w:bCs/>
                          <w:sz w:val="24"/>
                          <w:szCs w:val="24"/>
                        </w:rPr>
                        <w:t>High Altitude Research Center</w:t>
                      </w:r>
                    </w:p>
                    <w:p w:rsidR="00161F41" w:rsidRDefault="00161F41" w:rsidP="00161F41"/>
                  </w:txbxContent>
                </v:textbox>
              </v:shape>
            </w:pict>
          </mc:Fallback>
        </mc:AlternateContent>
      </w:r>
    </w:p>
    <w:p w:rsidR="00161F41" w:rsidRPr="00F36376" w:rsidRDefault="00161F41" w:rsidP="00161F41">
      <w:pPr>
        <w:tabs>
          <w:tab w:val="left" w:pos="555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:rsidR="00E65A50" w:rsidRDefault="00E65A50" w:rsidP="00A2427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</w:pPr>
      <w:bookmarkStart w:id="0" w:name="_GoBack"/>
      <w:r w:rsidRPr="00F36376"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  <w:t xml:space="preserve">نموذج طلب مواد </w:t>
      </w:r>
      <w:proofErr w:type="gramStart"/>
      <w:r w:rsidRPr="00F36376"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  <w:t>و</w:t>
      </w:r>
      <w:r w:rsidR="00063FD6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</w:rPr>
        <w:t xml:space="preserve"> </w:t>
      </w:r>
      <w:proofErr w:type="spellStart"/>
      <w:r w:rsidRPr="00F36376"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  <w:t>تزويدات</w:t>
      </w:r>
      <w:proofErr w:type="spellEnd"/>
      <w:proofErr w:type="gramEnd"/>
    </w:p>
    <w:bookmarkEnd w:id="0"/>
    <w:p w:rsidR="00F36376" w:rsidRPr="00F36376" w:rsidRDefault="00F36376" w:rsidP="00E65A50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rtl/>
        </w:rPr>
      </w:pPr>
    </w:p>
    <w:tbl>
      <w:tblPr>
        <w:bidiVisual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2251"/>
        <w:gridCol w:w="2093"/>
        <w:gridCol w:w="931"/>
        <w:gridCol w:w="3355"/>
      </w:tblGrid>
      <w:tr w:rsidR="00E65A50" w:rsidRPr="00F36376" w:rsidTr="00A2427E">
        <w:tc>
          <w:tcPr>
            <w:tcW w:w="2251" w:type="dxa"/>
            <w:vAlign w:val="center"/>
          </w:tcPr>
          <w:p w:rsidR="00E65A50" w:rsidRPr="00F36376" w:rsidRDefault="00E65A50" w:rsidP="00063FD6">
            <w:pPr>
              <w:spacing w:line="240" w:lineRule="auto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اسم </w:t>
            </w:r>
            <w:proofErr w:type="gramStart"/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باحث :</w:t>
            </w:r>
            <w:proofErr w:type="gramEnd"/>
          </w:p>
        </w:tc>
        <w:tc>
          <w:tcPr>
            <w:tcW w:w="6379" w:type="dxa"/>
            <w:gridSpan w:val="3"/>
            <w:vAlign w:val="center"/>
          </w:tcPr>
          <w:p w:rsidR="00E65A50" w:rsidRPr="00F36376" w:rsidRDefault="00E65A50" w:rsidP="00063FD6">
            <w:pPr>
              <w:spacing w:line="240" w:lineRule="auto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E65A50" w:rsidRPr="00F36376" w:rsidTr="00A2427E">
        <w:tc>
          <w:tcPr>
            <w:tcW w:w="2251" w:type="dxa"/>
            <w:vAlign w:val="center"/>
          </w:tcPr>
          <w:p w:rsidR="00E65A50" w:rsidRPr="00F36376" w:rsidRDefault="00E65A50" w:rsidP="00063FD6">
            <w:pPr>
              <w:spacing w:line="240" w:lineRule="auto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رقم </w:t>
            </w:r>
            <w:proofErr w:type="gramStart"/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منسوب :</w:t>
            </w:r>
            <w:proofErr w:type="gramEnd"/>
          </w:p>
        </w:tc>
        <w:tc>
          <w:tcPr>
            <w:tcW w:w="6379" w:type="dxa"/>
            <w:gridSpan w:val="3"/>
            <w:vAlign w:val="center"/>
          </w:tcPr>
          <w:p w:rsidR="00E65A50" w:rsidRPr="00F36376" w:rsidRDefault="00E65A50" w:rsidP="00063FD6">
            <w:pPr>
              <w:spacing w:line="240" w:lineRule="auto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E65A50" w:rsidRPr="00F36376" w:rsidTr="00A2427E">
        <w:tc>
          <w:tcPr>
            <w:tcW w:w="2251" w:type="dxa"/>
            <w:vAlign w:val="center"/>
          </w:tcPr>
          <w:p w:rsidR="00E65A50" w:rsidRPr="00F36376" w:rsidRDefault="00E65A50" w:rsidP="00063FD6">
            <w:pPr>
              <w:spacing w:line="240" w:lineRule="auto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proofErr w:type="gramStart"/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كلية :</w:t>
            </w:r>
            <w:proofErr w:type="gramEnd"/>
          </w:p>
        </w:tc>
        <w:tc>
          <w:tcPr>
            <w:tcW w:w="2093" w:type="dxa"/>
            <w:vAlign w:val="center"/>
          </w:tcPr>
          <w:p w:rsidR="00E65A50" w:rsidRPr="00F36376" w:rsidRDefault="00E65A50" w:rsidP="00063FD6">
            <w:pPr>
              <w:spacing w:line="240" w:lineRule="auto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31" w:type="dxa"/>
            <w:vAlign w:val="center"/>
          </w:tcPr>
          <w:p w:rsidR="00E65A50" w:rsidRPr="00F36376" w:rsidRDefault="00E65A50" w:rsidP="00063FD6">
            <w:pPr>
              <w:spacing w:line="240" w:lineRule="auto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proofErr w:type="gramStart"/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القسم :</w:t>
            </w:r>
            <w:proofErr w:type="gramEnd"/>
          </w:p>
        </w:tc>
        <w:tc>
          <w:tcPr>
            <w:tcW w:w="3355" w:type="dxa"/>
            <w:vAlign w:val="center"/>
          </w:tcPr>
          <w:p w:rsidR="00E65A50" w:rsidRPr="00F36376" w:rsidRDefault="00E65A50" w:rsidP="00063FD6">
            <w:pPr>
              <w:spacing w:line="240" w:lineRule="auto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E65A50" w:rsidRPr="00F36376" w:rsidTr="00A2427E">
        <w:tc>
          <w:tcPr>
            <w:tcW w:w="2251" w:type="dxa"/>
            <w:vAlign w:val="center"/>
          </w:tcPr>
          <w:p w:rsidR="00E65A50" w:rsidRPr="00F36376" w:rsidRDefault="00E65A50" w:rsidP="00063FD6">
            <w:pPr>
              <w:spacing w:line="240" w:lineRule="auto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رقم البحث (إن وجد</w:t>
            </w:r>
            <w:proofErr w:type="gramStart"/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) :</w:t>
            </w:r>
            <w:proofErr w:type="gramEnd"/>
          </w:p>
        </w:tc>
        <w:tc>
          <w:tcPr>
            <w:tcW w:w="6379" w:type="dxa"/>
            <w:gridSpan w:val="3"/>
            <w:vAlign w:val="center"/>
          </w:tcPr>
          <w:p w:rsidR="00E65A50" w:rsidRPr="00F36376" w:rsidRDefault="00E65A50" w:rsidP="00063FD6">
            <w:pPr>
              <w:spacing w:line="240" w:lineRule="auto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E65A50" w:rsidRPr="00F36376" w:rsidTr="00A2427E">
        <w:tc>
          <w:tcPr>
            <w:tcW w:w="2251" w:type="dxa"/>
            <w:vAlign w:val="center"/>
          </w:tcPr>
          <w:p w:rsidR="00E65A50" w:rsidRPr="00F36376" w:rsidRDefault="00E65A50" w:rsidP="00063FD6">
            <w:pPr>
              <w:spacing w:line="240" w:lineRule="auto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البند المراد </w:t>
            </w:r>
            <w:proofErr w:type="gramStart"/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زويده :</w:t>
            </w:r>
            <w:proofErr w:type="gramEnd"/>
          </w:p>
        </w:tc>
        <w:tc>
          <w:tcPr>
            <w:tcW w:w="3024" w:type="dxa"/>
            <w:gridSpan w:val="2"/>
            <w:vAlign w:val="center"/>
          </w:tcPr>
          <w:p w:rsidR="00E65A50" w:rsidRPr="00F36376" w:rsidRDefault="00A84378" w:rsidP="00063FD6">
            <w:pPr>
              <w:spacing w:line="240" w:lineRule="auto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36376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1500339</wp:posOffset>
                      </wp:positionH>
                      <wp:positionV relativeFrom="paragraph">
                        <wp:posOffset>47818</wp:posOffset>
                      </wp:positionV>
                      <wp:extent cx="227330" cy="200025"/>
                      <wp:effectExtent l="0" t="0" r="20320" b="28575"/>
                      <wp:wrapSquare wrapText="bothSides"/>
                      <wp:docPr id="22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330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65A50" w:rsidRPr="00995DE2" w:rsidRDefault="00E65A50" w:rsidP="00E65A5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8" type="#_x0000_t202" style="position:absolute;left:0;text-align:left;margin-left:118.15pt;margin-top:3.75pt;width:17.9pt;height:15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">
                      <v:textbox>
                        <w:txbxContent>
                          <w:p w:rsidR="00E65A50" w:rsidRPr="00995DE2" w:rsidRDefault="00E65A50" w:rsidP="00E65A5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063FD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مواد</w:t>
            </w:r>
          </w:p>
        </w:tc>
        <w:tc>
          <w:tcPr>
            <w:tcW w:w="3355" w:type="dxa"/>
            <w:vAlign w:val="center"/>
          </w:tcPr>
          <w:p w:rsidR="00E65A50" w:rsidRPr="00F36376" w:rsidRDefault="00A84378" w:rsidP="00063FD6">
            <w:pPr>
              <w:spacing w:line="240" w:lineRule="auto"/>
              <w:jc w:val="right"/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  <w:rtl/>
                <w:lang w:eastAsia="zh-TW"/>
              </w:rPr>
            </w:pPr>
            <w:r w:rsidRPr="00F36376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  <w:rtl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1730403</wp:posOffset>
                      </wp:positionH>
                      <wp:positionV relativeFrom="paragraph">
                        <wp:posOffset>47818</wp:posOffset>
                      </wp:positionV>
                      <wp:extent cx="227330" cy="200025"/>
                      <wp:effectExtent l="0" t="0" r="20320" b="28575"/>
                      <wp:wrapSquare wrapText="bothSides"/>
                      <wp:docPr id="21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330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65A50" w:rsidRPr="00995DE2" w:rsidRDefault="00E65A50" w:rsidP="00E65A5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3" o:spid="_x0000_s1029" type="#_x0000_t202" style="position:absolute;left:0;text-align:left;margin-left:136.25pt;margin-top:3.75pt;width:17.9pt;height:15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">
                      <v:textbox>
                        <w:txbxContent>
                          <w:p w:rsidR="00E65A50" w:rsidRPr="00995DE2" w:rsidRDefault="00E65A50" w:rsidP="00E65A5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E65A50" w:rsidRPr="00F36376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  <w:rtl/>
                <w:lang w:eastAsia="zh-TW"/>
              </w:rPr>
              <w:t>التزويدات</w:t>
            </w:r>
          </w:p>
        </w:tc>
      </w:tr>
    </w:tbl>
    <w:p w:rsidR="00E65A50" w:rsidRDefault="00E65A50" w:rsidP="00E65A50">
      <w:pPr>
        <w:jc w:val="right"/>
        <w:rPr>
          <w:rFonts w:asciiTheme="majorBidi" w:hAnsiTheme="majorBidi" w:cstheme="majorBidi"/>
          <w:b/>
          <w:bCs/>
          <w:sz w:val="28"/>
          <w:szCs w:val="28"/>
        </w:rPr>
      </w:pPr>
    </w:p>
    <w:p w:rsidR="00A2427E" w:rsidRPr="00F36376" w:rsidRDefault="00A2427E" w:rsidP="00E65A50">
      <w:pPr>
        <w:jc w:val="right"/>
        <w:rPr>
          <w:rFonts w:asciiTheme="majorBidi" w:hAnsiTheme="majorBidi" w:cstheme="majorBidi"/>
          <w:b/>
          <w:bCs/>
          <w:sz w:val="28"/>
          <w:szCs w:val="28"/>
          <w:rtl/>
        </w:rPr>
      </w:pPr>
      <w:proofErr w:type="gramStart"/>
      <w:r w:rsidRPr="00F36376">
        <w:rPr>
          <w:rFonts w:asciiTheme="majorBidi" w:hAnsiTheme="majorBidi" w:cstheme="majorBidi"/>
          <w:b/>
          <w:bCs/>
          <w:sz w:val="28"/>
          <w:szCs w:val="28"/>
          <w:rtl/>
        </w:rPr>
        <w:t>المطلوب</w:t>
      </w:r>
      <w:r>
        <w:rPr>
          <w:rFonts w:asciiTheme="majorBidi" w:hAnsiTheme="majorBidi" w:cstheme="majorBidi" w:hint="cs"/>
          <w:b/>
          <w:bCs/>
          <w:sz w:val="28"/>
          <w:szCs w:val="28"/>
          <w:rtl/>
        </w:rPr>
        <w:t>ات</w:t>
      </w:r>
      <w:r w:rsidRPr="00F36376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:</w:t>
      </w:r>
      <w:proofErr w:type="gramEnd"/>
    </w:p>
    <w:tbl>
      <w:tblPr>
        <w:tblpPr w:leftFromText="180" w:rightFromText="180" w:vertAnchor="text" w:horzAnchor="margin" w:tblpY="211"/>
        <w:bidiVisual/>
        <w:tblW w:w="0" w:type="auto"/>
        <w:tblLook w:val="04A0" w:firstRow="1" w:lastRow="0" w:firstColumn="1" w:lastColumn="0" w:noHBand="0" w:noVBand="1"/>
      </w:tblPr>
      <w:tblGrid>
        <w:gridCol w:w="1836"/>
        <w:gridCol w:w="6804"/>
      </w:tblGrid>
      <w:tr w:rsidR="00E65A50" w:rsidRPr="00F36376" w:rsidTr="00A2427E">
        <w:trPr>
          <w:trHeight w:hRule="exact" w:val="567"/>
        </w:trPr>
        <w:tc>
          <w:tcPr>
            <w:tcW w:w="1836" w:type="dxa"/>
            <w:vAlign w:val="center"/>
          </w:tcPr>
          <w:p w:rsidR="00E65A50" w:rsidRPr="00F36376" w:rsidRDefault="00E65A50" w:rsidP="00E65A50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804" w:type="dxa"/>
            <w:vAlign w:val="bottom"/>
          </w:tcPr>
          <w:p w:rsidR="00E65A50" w:rsidRPr="00F36376" w:rsidRDefault="00E65A50" w:rsidP="00E65A50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عبئة هذا الطلب</w:t>
            </w:r>
          </w:p>
        </w:tc>
      </w:tr>
      <w:tr w:rsidR="00E65A50" w:rsidRPr="00F36376" w:rsidTr="00A2427E">
        <w:trPr>
          <w:trHeight w:hRule="exact" w:val="567"/>
        </w:trPr>
        <w:tc>
          <w:tcPr>
            <w:tcW w:w="1836" w:type="dxa"/>
            <w:vAlign w:val="center"/>
          </w:tcPr>
          <w:p w:rsidR="00E65A50" w:rsidRPr="00F36376" w:rsidRDefault="00A84378" w:rsidP="00E65A50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36376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71755</wp:posOffset>
                      </wp:positionV>
                      <wp:extent cx="227330" cy="200025"/>
                      <wp:effectExtent l="13335" t="9525" r="6985" b="9525"/>
                      <wp:wrapNone/>
                      <wp:docPr id="20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330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65A50" w:rsidRPr="00995DE2" w:rsidRDefault="00E65A50" w:rsidP="00E65A50">
                                  <w:r w:rsidRPr="00111C7D">
                                    <w:rPr>
                                      <w:noProof/>
                                      <w:lang w:val="en-GB" w:eastAsia="en-GB"/>
                                    </w:rPr>
                                    <w:drawing>
                                      <wp:inline distT="0" distB="0" distL="0" distR="0">
                                        <wp:extent cx="31750" cy="31750"/>
                                        <wp:effectExtent l="0" t="0" r="0" b="0"/>
                                        <wp:docPr id="34" name="صورة 3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1750" cy="317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4" o:spid="_x0000_s1030" type="#_x0000_t202" style="position:absolute;left:0;text-align:left;margin-left:6.3pt;margin-top:5.65pt;width:17.9pt;height:15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">
                      <v:textbox>
                        <w:txbxContent>
                          <w:p w:rsidR="00E65A50" w:rsidRPr="00995DE2" w:rsidRDefault="00E65A50" w:rsidP="00E65A50">
                            <w:r w:rsidRPr="00111C7D"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>
                                  <wp:extent cx="31750" cy="31750"/>
                                  <wp:effectExtent l="0" t="0" r="0" b="0"/>
                                  <wp:docPr id="25" name="صورة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750" cy="31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36376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-271145</wp:posOffset>
                      </wp:positionV>
                      <wp:extent cx="227330" cy="200025"/>
                      <wp:effectExtent l="13335" t="9525" r="6985" b="9525"/>
                      <wp:wrapNone/>
                      <wp:docPr id="19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330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65A50" w:rsidRPr="00995DE2" w:rsidRDefault="00E65A50" w:rsidP="00E65A50">
                                  <w:r w:rsidRPr="00111C7D">
                                    <w:rPr>
                                      <w:noProof/>
                                      <w:lang w:val="en-GB" w:eastAsia="en-GB"/>
                                    </w:rPr>
                                    <w:drawing>
                                      <wp:inline distT="0" distB="0" distL="0" distR="0">
                                        <wp:extent cx="31750" cy="31750"/>
                                        <wp:effectExtent l="0" t="0" r="0" b="0"/>
                                        <wp:docPr id="35" name="صورة 3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1750" cy="317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5" o:spid="_x0000_s1031" type="#_x0000_t202" style="position:absolute;left:0;text-align:left;margin-left:6.3pt;margin-top:-21.35pt;width:17.9pt;height:15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">
                      <v:textbox>
                        <w:txbxContent>
                          <w:p w:rsidR="00E65A50" w:rsidRPr="00995DE2" w:rsidRDefault="00E65A50" w:rsidP="00E65A50">
                            <w:r w:rsidRPr="00111C7D"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>
                                  <wp:extent cx="31750" cy="31750"/>
                                  <wp:effectExtent l="0" t="0" r="0" b="0"/>
                                  <wp:docPr id="26" name="صورة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750" cy="31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804" w:type="dxa"/>
            <w:vAlign w:val="bottom"/>
          </w:tcPr>
          <w:p w:rsidR="00E65A50" w:rsidRPr="00F36376" w:rsidRDefault="00E65A50" w:rsidP="00063FD6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إرفاق قائمة</w:t>
            </w:r>
            <w:r w:rsidR="00063FD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المواد </w:t>
            </w:r>
            <w:proofErr w:type="spellStart"/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والتزويدات</w:t>
            </w:r>
            <w:proofErr w:type="spellEnd"/>
          </w:p>
        </w:tc>
      </w:tr>
      <w:tr w:rsidR="00E65A50" w:rsidRPr="00F36376" w:rsidTr="00A2427E">
        <w:trPr>
          <w:trHeight w:hRule="exact" w:val="567"/>
        </w:trPr>
        <w:tc>
          <w:tcPr>
            <w:tcW w:w="1836" w:type="dxa"/>
            <w:vAlign w:val="center"/>
          </w:tcPr>
          <w:p w:rsidR="00E65A50" w:rsidRPr="00F36376" w:rsidRDefault="00A84378" w:rsidP="00E65A50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36376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50165</wp:posOffset>
                      </wp:positionV>
                      <wp:extent cx="227330" cy="200025"/>
                      <wp:effectExtent l="13335" t="5080" r="6985" b="13970"/>
                      <wp:wrapNone/>
                      <wp:docPr id="18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330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65A50" w:rsidRPr="00995DE2" w:rsidRDefault="00E65A50" w:rsidP="00E65A50">
                                  <w:r w:rsidRPr="00111C7D">
                                    <w:rPr>
                                      <w:noProof/>
                                      <w:lang w:val="en-GB" w:eastAsia="en-GB"/>
                                    </w:rPr>
                                    <w:drawing>
                                      <wp:inline distT="0" distB="0" distL="0" distR="0">
                                        <wp:extent cx="31750" cy="31750"/>
                                        <wp:effectExtent l="0" t="0" r="0" b="0"/>
                                        <wp:docPr id="36" name="صورة 3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1750" cy="317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6" o:spid="_x0000_s1032" type="#_x0000_t202" style="position:absolute;left:0;text-align:left;margin-left:6.3pt;margin-top:3.95pt;width:17.9pt;height:15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">
                      <v:textbox>
                        <w:txbxContent>
                          <w:p w:rsidR="00E65A50" w:rsidRPr="00995DE2" w:rsidRDefault="00E65A50" w:rsidP="00E65A50">
                            <w:r w:rsidRPr="00111C7D"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>
                                  <wp:extent cx="31750" cy="31750"/>
                                  <wp:effectExtent l="0" t="0" r="0" b="0"/>
                                  <wp:docPr id="27" name="صورة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750" cy="31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804" w:type="dxa"/>
            <w:vAlign w:val="bottom"/>
          </w:tcPr>
          <w:p w:rsidR="00E65A50" w:rsidRPr="00F36376" w:rsidRDefault="00E65A50" w:rsidP="00E65A50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إرفاق ثلاثة عروض من وكلاء محليين</w:t>
            </w:r>
          </w:p>
        </w:tc>
      </w:tr>
      <w:tr w:rsidR="00E65A50" w:rsidRPr="00F36376" w:rsidTr="00A2427E">
        <w:trPr>
          <w:trHeight w:hRule="exact" w:val="567"/>
        </w:trPr>
        <w:tc>
          <w:tcPr>
            <w:tcW w:w="1836" w:type="dxa"/>
            <w:vAlign w:val="center"/>
          </w:tcPr>
          <w:p w:rsidR="00E65A50" w:rsidRPr="00F36376" w:rsidRDefault="00A84378" w:rsidP="00E65A50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36376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50165</wp:posOffset>
                      </wp:positionV>
                      <wp:extent cx="227330" cy="200025"/>
                      <wp:effectExtent l="13335" t="12700" r="6985" b="6350"/>
                      <wp:wrapNone/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330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65A50" w:rsidRPr="00995DE2" w:rsidRDefault="00E65A50" w:rsidP="00E65A50">
                                  <w:r w:rsidRPr="00111C7D">
                                    <w:rPr>
                                      <w:noProof/>
                                      <w:lang w:val="en-GB" w:eastAsia="en-GB"/>
                                    </w:rPr>
                                    <w:drawing>
                                      <wp:inline distT="0" distB="0" distL="0" distR="0">
                                        <wp:extent cx="31750" cy="31750"/>
                                        <wp:effectExtent l="0" t="0" r="0" b="0"/>
                                        <wp:docPr id="37" name="صورة 3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1750" cy="317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7" o:spid="_x0000_s1033" type="#_x0000_t202" style="position:absolute;left:0;text-align:left;margin-left:6.3pt;margin-top:3.95pt;width:17.9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">
                      <v:textbox>
                        <w:txbxContent>
                          <w:p w:rsidR="00E65A50" w:rsidRPr="00995DE2" w:rsidRDefault="00E65A50" w:rsidP="00E65A50">
                            <w:r w:rsidRPr="00111C7D"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>
                                  <wp:extent cx="31750" cy="31750"/>
                                  <wp:effectExtent l="0" t="0" r="0" b="0"/>
                                  <wp:docPr id="28" name="صورة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750" cy="31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804" w:type="dxa"/>
            <w:vAlign w:val="bottom"/>
          </w:tcPr>
          <w:p w:rsidR="00F36376" w:rsidRPr="00F36376" w:rsidRDefault="00E65A50" w:rsidP="00E65A50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قائمة للباحث بالأبحاث المدعومة من الجامعة كباحث رئيسي أو مشارك</w:t>
            </w:r>
          </w:p>
          <w:p w:rsidR="00F36376" w:rsidRPr="00F36376" w:rsidRDefault="00F36376" w:rsidP="00E65A50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E65A50" w:rsidRPr="00F36376" w:rsidRDefault="00E65A50" w:rsidP="00E65A50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F36376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</w:tbl>
    <w:p w:rsidR="00F36376" w:rsidRDefault="00F36376" w:rsidP="00F36376">
      <w:pPr>
        <w:rPr>
          <w:rFonts w:asciiTheme="majorBidi" w:hAnsiTheme="majorBidi" w:cstheme="majorBidi"/>
          <w:b/>
          <w:bCs/>
          <w:sz w:val="28"/>
          <w:szCs w:val="28"/>
          <w:rtl/>
        </w:rPr>
      </w:pPr>
    </w:p>
    <w:p w:rsidR="00F36376" w:rsidRPr="00F36376" w:rsidRDefault="00F36376" w:rsidP="00F36376">
      <w:pPr>
        <w:rPr>
          <w:rFonts w:asciiTheme="majorBidi" w:hAnsiTheme="majorBidi" w:cstheme="majorBidi"/>
          <w:b/>
          <w:bCs/>
          <w:sz w:val="28"/>
          <w:szCs w:val="28"/>
          <w:rtl/>
        </w:rPr>
      </w:pPr>
    </w:p>
    <w:p w:rsidR="00F36376" w:rsidRDefault="00F36376" w:rsidP="00F36376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36376">
        <w:rPr>
          <w:rFonts w:asciiTheme="majorBidi" w:hAnsiTheme="majorBidi" w:cstheme="majorBidi"/>
          <w:b/>
          <w:bCs/>
          <w:sz w:val="28"/>
          <w:szCs w:val="28"/>
          <w:rtl/>
        </w:rPr>
        <w:t>توقيع الباحث</w:t>
      </w:r>
      <w:r>
        <w:rPr>
          <w:rFonts w:asciiTheme="majorBidi" w:hAnsiTheme="majorBidi" w:cstheme="majorBidi"/>
          <w:b/>
          <w:bCs/>
          <w:sz w:val="28"/>
          <w:szCs w:val="28"/>
          <w:rtl/>
        </w:rPr>
        <w:tab/>
      </w:r>
      <w:r>
        <w:rPr>
          <w:rFonts w:asciiTheme="majorBidi" w:hAnsiTheme="majorBidi" w:cstheme="majorBidi"/>
          <w:b/>
          <w:bCs/>
          <w:sz w:val="28"/>
          <w:szCs w:val="28"/>
          <w:rtl/>
        </w:rPr>
        <w:tab/>
      </w:r>
      <w:r>
        <w:rPr>
          <w:rFonts w:asciiTheme="majorBidi" w:hAnsiTheme="majorBidi" w:cstheme="majorBidi"/>
          <w:b/>
          <w:bCs/>
          <w:sz w:val="28"/>
          <w:szCs w:val="28"/>
          <w:rtl/>
        </w:rPr>
        <w:tab/>
      </w:r>
      <w:r>
        <w:rPr>
          <w:rFonts w:asciiTheme="majorBidi" w:hAnsiTheme="majorBidi" w:cstheme="majorBidi"/>
          <w:b/>
          <w:bCs/>
          <w:sz w:val="28"/>
          <w:szCs w:val="28"/>
          <w:rtl/>
        </w:rPr>
        <w:tab/>
      </w:r>
      <w:r>
        <w:rPr>
          <w:rFonts w:asciiTheme="majorBidi" w:hAnsiTheme="majorBidi" w:cstheme="majorBidi"/>
          <w:b/>
          <w:bCs/>
          <w:sz w:val="28"/>
          <w:szCs w:val="28"/>
          <w:rtl/>
        </w:rPr>
        <w:tab/>
      </w:r>
      <w:r>
        <w:rPr>
          <w:rFonts w:asciiTheme="majorBidi" w:hAnsiTheme="majorBidi" w:cstheme="majorBidi"/>
          <w:b/>
          <w:bCs/>
          <w:sz w:val="28"/>
          <w:szCs w:val="28"/>
          <w:rtl/>
        </w:rPr>
        <w:tab/>
      </w:r>
      <w:r>
        <w:rPr>
          <w:rFonts w:asciiTheme="majorBidi" w:hAnsiTheme="majorBidi" w:cstheme="majorBidi"/>
          <w:b/>
          <w:bCs/>
          <w:sz w:val="28"/>
          <w:szCs w:val="28"/>
          <w:rtl/>
        </w:rPr>
        <w:tab/>
      </w:r>
      <w:r>
        <w:rPr>
          <w:rFonts w:asciiTheme="majorBidi" w:hAnsiTheme="majorBidi" w:cstheme="majorBidi"/>
          <w:b/>
          <w:bCs/>
          <w:sz w:val="28"/>
          <w:szCs w:val="28"/>
          <w:rtl/>
        </w:rPr>
        <w:tab/>
      </w:r>
    </w:p>
    <w:p w:rsidR="00F36376" w:rsidRDefault="00F36376" w:rsidP="00F36376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</w:p>
    <w:p w:rsidR="00F36376" w:rsidRDefault="00F36376" w:rsidP="00F36376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</w:p>
    <w:p w:rsidR="00F36376" w:rsidRDefault="00F36376" w:rsidP="00F36376">
      <w:pPr>
        <w:jc w:val="right"/>
        <w:rPr>
          <w:rFonts w:asciiTheme="majorBidi" w:hAnsiTheme="majorBidi" w:cstheme="majorBidi"/>
          <w:b/>
          <w:bCs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sz w:val="28"/>
          <w:szCs w:val="28"/>
          <w:rtl/>
        </w:rPr>
        <w:t>البريد الإلكتروني:</w:t>
      </w:r>
    </w:p>
    <w:p w:rsidR="00F36376" w:rsidRPr="00F36376" w:rsidRDefault="00F36376" w:rsidP="00F36376">
      <w:pPr>
        <w:jc w:val="right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 w:hint="cs"/>
          <w:b/>
          <w:bCs/>
          <w:sz w:val="28"/>
          <w:szCs w:val="28"/>
          <w:rtl/>
        </w:rPr>
        <w:t>رقم الجوال:</w:t>
      </w:r>
    </w:p>
    <w:sectPr w:rsidR="00F36376" w:rsidRPr="00F36376" w:rsidSect="004C3CAB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6C69" w:rsidRDefault="00806C69" w:rsidP="007A77B2">
      <w:pPr>
        <w:spacing w:after="0" w:line="240" w:lineRule="auto"/>
      </w:pPr>
      <w:r>
        <w:separator/>
      </w:r>
    </w:p>
  </w:endnote>
  <w:endnote w:type="continuationSeparator" w:id="0">
    <w:p w:rsidR="00806C69" w:rsidRDefault="00806C69" w:rsidP="007A77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Al-Mohanad">
    <w:altName w:val="Times New Roman"/>
    <w:charset w:val="00"/>
    <w:family w:val="roman"/>
    <w:pitch w:val="variable"/>
    <w:sig w:usb0="800020AF" w:usb1="C000204A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B22" w:rsidRDefault="002A0B22" w:rsidP="00F36376">
    <w:pPr>
      <w:pStyle w:val="a5"/>
      <w:jc w:val="right"/>
    </w:pPr>
  </w:p>
  <w:p w:rsidR="002A0B22" w:rsidRDefault="002A0B2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6C69" w:rsidRDefault="00806C69" w:rsidP="007A77B2">
      <w:pPr>
        <w:spacing w:after="0" w:line="240" w:lineRule="auto"/>
      </w:pPr>
      <w:r>
        <w:separator/>
      </w:r>
    </w:p>
  </w:footnote>
  <w:footnote w:type="continuationSeparator" w:id="0">
    <w:p w:rsidR="00806C69" w:rsidRDefault="00806C69" w:rsidP="007A77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B22" w:rsidRDefault="002A0B22">
    <w:pPr>
      <w:rPr>
        <w:rtl/>
      </w:rPr>
    </w:pPr>
    <w:r>
      <w:rPr>
        <w:rFonts w:hint="cs"/>
        <w:noProof/>
        <w:rtl/>
        <w:lang w:val="en-GB" w:eastAsia="en-GB"/>
      </w:rPr>
      <w:drawing>
        <wp:anchor distT="0" distB="0" distL="114300" distR="114300" simplePos="0" relativeHeight="251663872" behindDoc="1" locked="0" layoutInCell="1" allowOverlap="1">
          <wp:simplePos x="0" y="0"/>
          <wp:positionH relativeFrom="column">
            <wp:posOffset>-1142393</wp:posOffset>
          </wp:positionH>
          <wp:positionV relativeFrom="paragraph">
            <wp:posOffset>-457200</wp:posOffset>
          </wp:positionV>
          <wp:extent cx="7766050" cy="1264257"/>
          <wp:effectExtent l="0" t="0" r="0" b="0"/>
          <wp:wrapNone/>
          <wp:docPr id="12" name="صورة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0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6050" cy="1264257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4676F">
      <w:rPr>
        <w:rFonts w:hint="cs"/>
        <w:noProof/>
        <w:rtl/>
        <w:lang w:val="en-GB" w:eastAsia="en-GB"/>
      </w:rPr>
      <w:t xml:space="preserve"> </w:t>
    </w:r>
  </w:p>
  <w:p w:rsidR="002A0B22" w:rsidRDefault="002A0B22" w:rsidP="00C4676F">
    <w:pPr>
      <w:jc w:val="right"/>
    </w:pPr>
  </w:p>
  <w:p w:rsidR="002A0B22" w:rsidRDefault="002A0B22" w:rsidP="004C3F1B">
    <w:pPr>
      <w:pStyle w:val="a4"/>
      <w:rPr>
        <w:rFonts w:ascii="Al-Mohanad" w:hAnsi="Al-Mohanad" w:cs="Al-Mohanad"/>
      </w:rPr>
    </w:pPr>
  </w:p>
  <w:p w:rsidR="00C4676F" w:rsidRDefault="00C4676F" w:rsidP="00C4676F">
    <w:pPr>
      <w:pStyle w:val="a4"/>
      <w:tabs>
        <w:tab w:val="clear" w:pos="4320"/>
        <w:tab w:val="clear" w:pos="8640"/>
        <w:tab w:val="left" w:pos="4921"/>
      </w:tabs>
      <w:jc w:val="right"/>
      <w:rPr>
        <w:rFonts w:ascii="Al-Mohanad" w:hAnsi="Al-Mohanad" w:cs="Al-Mohanad"/>
        <w:rtl/>
      </w:rPr>
    </w:pPr>
    <w:r>
      <w:rPr>
        <w:rFonts w:ascii="Al-Mohanad" w:hAnsi="Al-Mohanad" w:cs="Al-Mohanad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6"/>
    <w:multiLevelType w:val="multilevel"/>
    <w:tmpl w:val="00000016"/>
    <w:lvl w:ilvl="0">
      <w:start w:val="1"/>
      <w:numFmt w:val="decimal"/>
      <w:lvlText w:val="%1-"/>
      <w:lvlJc w:val="left"/>
      <w:pPr>
        <w:ind w:left="45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17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89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61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33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05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77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9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210" w:hanging="180"/>
      </w:pPr>
      <w:rPr>
        <w:rFonts w:cs="Times New Roman"/>
      </w:rPr>
    </w:lvl>
  </w:abstractNum>
  <w:abstractNum w:abstractNumId="1" w15:restartNumberingAfterBreak="0">
    <w:nsid w:val="004B5B02"/>
    <w:multiLevelType w:val="multilevel"/>
    <w:tmpl w:val="34003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702D67"/>
    <w:multiLevelType w:val="hybridMultilevel"/>
    <w:tmpl w:val="E41E159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B91478"/>
    <w:multiLevelType w:val="hybridMultilevel"/>
    <w:tmpl w:val="98AED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3AD17CC"/>
    <w:multiLevelType w:val="hybridMultilevel"/>
    <w:tmpl w:val="176A7E2A"/>
    <w:lvl w:ilvl="0" w:tplc="75BE7822">
      <w:start w:val="1"/>
      <w:numFmt w:val="decimal"/>
      <w:lvlText w:val="%1-"/>
      <w:lvlJc w:val="left"/>
      <w:pPr>
        <w:ind w:left="38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5" w15:restartNumberingAfterBreak="0">
    <w:nsid w:val="18A40609"/>
    <w:multiLevelType w:val="hybridMultilevel"/>
    <w:tmpl w:val="52CEFD6C"/>
    <w:lvl w:ilvl="0" w:tplc="D216143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4572FE"/>
    <w:multiLevelType w:val="hybridMultilevel"/>
    <w:tmpl w:val="7F461DB4"/>
    <w:lvl w:ilvl="0" w:tplc="303266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A460F"/>
    <w:multiLevelType w:val="hybridMultilevel"/>
    <w:tmpl w:val="4EE4D0F4"/>
    <w:lvl w:ilvl="0" w:tplc="C8CA916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E33B1"/>
    <w:multiLevelType w:val="hybridMultilevel"/>
    <w:tmpl w:val="9C781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D0D86"/>
    <w:multiLevelType w:val="hybridMultilevel"/>
    <w:tmpl w:val="F438CFCE"/>
    <w:lvl w:ilvl="0" w:tplc="FFFFFFFF">
      <w:start w:val="1"/>
      <w:numFmt w:val="decimal"/>
      <w:lvlText w:val="%1-"/>
      <w:lvlJc w:val="left"/>
      <w:pPr>
        <w:tabs>
          <w:tab w:val="num" w:pos="900"/>
        </w:tabs>
        <w:ind w:left="900" w:right="720" w:hanging="360"/>
      </w:pPr>
      <w:rPr>
        <w:rFonts w:hint="cs"/>
      </w:rPr>
    </w:lvl>
    <w:lvl w:ilvl="1" w:tplc="FFFFFFFF">
      <w:start w:val="1"/>
      <w:numFmt w:val="decimal"/>
      <w:lvlText w:val="%2-"/>
      <w:lvlJc w:val="left"/>
      <w:pPr>
        <w:tabs>
          <w:tab w:val="num" w:pos="1475"/>
        </w:tabs>
        <w:ind w:left="1475" w:hanging="360"/>
      </w:pPr>
      <w:rPr>
        <w:rFonts w:ascii="Times New Roman" w:eastAsia="Times New Roman" w:hAnsi="Times New Roman" w:cs="Times New Roman"/>
      </w:rPr>
    </w:lvl>
    <w:lvl w:ilvl="2" w:tplc="FFFFFFFF">
      <w:start w:val="14"/>
      <w:numFmt w:val="bullet"/>
      <w:lvlText w:val="-"/>
      <w:lvlJc w:val="left"/>
      <w:pPr>
        <w:tabs>
          <w:tab w:val="num" w:pos="2036"/>
        </w:tabs>
        <w:ind w:left="2036" w:hanging="360"/>
      </w:pPr>
      <w:rPr>
        <w:rFonts w:ascii="Times New Roman" w:eastAsia="Times New Roman" w:hAnsi="Times New Roman" w:cs="Times New Roman" w:hint="default"/>
        <w:lang w:bidi="ar-EG"/>
      </w:rPr>
    </w:lvl>
    <w:lvl w:ilvl="3" w:tplc="A57AB06E">
      <w:start w:val="2"/>
      <w:numFmt w:val="decimal"/>
      <w:lvlText w:val="%4."/>
      <w:lvlJc w:val="left"/>
      <w:pPr>
        <w:ind w:left="3060" w:hanging="360"/>
      </w:pPr>
      <w:rPr>
        <w:rFonts w:hint="default"/>
      </w:rPr>
    </w:lvl>
    <w:lvl w:ilvl="4" w:tplc="BF525A76">
      <w:start w:val="1"/>
      <w:numFmt w:val="arabicAlpha"/>
      <w:lvlText w:val="%5."/>
      <w:lvlJc w:val="left"/>
      <w:pPr>
        <w:ind w:left="378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500"/>
        </w:tabs>
        <w:ind w:left="4500" w:righ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220"/>
        </w:tabs>
        <w:ind w:left="5220" w:righ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940"/>
        </w:tabs>
        <w:ind w:left="5940" w:righ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660"/>
        </w:tabs>
        <w:ind w:left="6660" w:right="6480" w:hanging="180"/>
      </w:pPr>
    </w:lvl>
  </w:abstractNum>
  <w:abstractNum w:abstractNumId="10" w15:restartNumberingAfterBreak="0">
    <w:nsid w:val="24C00489"/>
    <w:multiLevelType w:val="hybridMultilevel"/>
    <w:tmpl w:val="32CAD0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95E1E"/>
    <w:multiLevelType w:val="hybridMultilevel"/>
    <w:tmpl w:val="1F42AEA0"/>
    <w:lvl w:ilvl="0" w:tplc="A8CAB75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74430E"/>
    <w:multiLevelType w:val="hybridMultilevel"/>
    <w:tmpl w:val="8C8C4A90"/>
    <w:lvl w:ilvl="0" w:tplc="E884CF3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222222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B40BA7"/>
    <w:multiLevelType w:val="hybridMultilevel"/>
    <w:tmpl w:val="660A1700"/>
    <w:lvl w:ilvl="0" w:tplc="7D00F92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854768"/>
    <w:multiLevelType w:val="hybridMultilevel"/>
    <w:tmpl w:val="31304DD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E36DAD"/>
    <w:multiLevelType w:val="hybridMultilevel"/>
    <w:tmpl w:val="03D07BF8"/>
    <w:lvl w:ilvl="0" w:tplc="481022DA">
      <w:start w:val="1"/>
      <w:numFmt w:val="decimal"/>
      <w:lvlText w:val="%1."/>
      <w:lvlJc w:val="left"/>
      <w:pPr>
        <w:tabs>
          <w:tab w:val="num" w:pos="2204"/>
        </w:tabs>
        <w:ind w:left="2204" w:hanging="360"/>
      </w:pPr>
      <w:rPr>
        <w:rFonts w:hint="default"/>
        <w:b w:val="0"/>
        <w:bCs w:val="0"/>
        <w:i w:val="0"/>
        <w:iCs/>
        <w:color w:val="auto"/>
        <w:sz w:val="20"/>
        <w:szCs w:val="20"/>
      </w:rPr>
    </w:lvl>
    <w:lvl w:ilvl="1" w:tplc="5BB215D4">
      <w:start w:val="1"/>
      <w:numFmt w:val="decimal"/>
      <w:lvlText w:val="%2-"/>
      <w:lvlJc w:val="left"/>
      <w:pPr>
        <w:tabs>
          <w:tab w:val="num" w:pos="3104"/>
        </w:tabs>
        <w:ind w:left="3104" w:hanging="360"/>
      </w:pPr>
      <w:rPr>
        <w:rFonts w:hint="default"/>
        <w:sz w:val="20"/>
        <w:szCs w:val="20"/>
      </w:rPr>
    </w:lvl>
    <w:lvl w:ilvl="2" w:tplc="0401001B" w:tentative="1">
      <w:start w:val="1"/>
      <w:numFmt w:val="lowerRoman"/>
      <w:lvlText w:val="%3."/>
      <w:lvlJc w:val="right"/>
      <w:pPr>
        <w:tabs>
          <w:tab w:val="num" w:pos="3824"/>
        </w:tabs>
        <w:ind w:left="3824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4544"/>
        </w:tabs>
        <w:ind w:left="4544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5264"/>
        </w:tabs>
        <w:ind w:left="5264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5984"/>
        </w:tabs>
        <w:ind w:left="5984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6704"/>
        </w:tabs>
        <w:ind w:left="6704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7424"/>
        </w:tabs>
        <w:ind w:left="7424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8144"/>
        </w:tabs>
        <w:ind w:left="8144" w:right="6480" w:hanging="180"/>
      </w:pPr>
    </w:lvl>
  </w:abstractNum>
  <w:abstractNum w:abstractNumId="16" w15:restartNumberingAfterBreak="0">
    <w:nsid w:val="3F4D38AD"/>
    <w:multiLevelType w:val="singleLevel"/>
    <w:tmpl w:val="7F04389C"/>
    <w:lvl w:ilvl="0">
      <w:start w:val="1"/>
      <w:numFmt w:val="decimal"/>
      <w:lvlText w:val="%1 -"/>
      <w:lvlJc w:val="right"/>
      <w:pPr>
        <w:tabs>
          <w:tab w:val="num" w:pos="567"/>
        </w:tabs>
        <w:ind w:left="567" w:right="567" w:hanging="227"/>
      </w:pPr>
      <w:rPr>
        <w:rFonts w:ascii="Times New Roman" w:hAnsi="Times New Roman" w:cs="Simplified Arabic" w:hint="default"/>
        <w:sz w:val="28"/>
        <w:szCs w:val="28"/>
      </w:rPr>
    </w:lvl>
  </w:abstractNum>
  <w:abstractNum w:abstractNumId="17" w15:restartNumberingAfterBreak="0">
    <w:nsid w:val="458B3464"/>
    <w:multiLevelType w:val="hybridMultilevel"/>
    <w:tmpl w:val="80C6B254"/>
    <w:lvl w:ilvl="0" w:tplc="EF6824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4574A5"/>
    <w:multiLevelType w:val="hybridMultilevel"/>
    <w:tmpl w:val="D8FA80E4"/>
    <w:lvl w:ilvl="0" w:tplc="3E1C092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B56BD7"/>
    <w:multiLevelType w:val="hybridMultilevel"/>
    <w:tmpl w:val="ADF4E9A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513B16BC"/>
    <w:multiLevelType w:val="hybridMultilevel"/>
    <w:tmpl w:val="43FEF36A"/>
    <w:lvl w:ilvl="0" w:tplc="4558A9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BD3524"/>
    <w:multiLevelType w:val="hybridMultilevel"/>
    <w:tmpl w:val="C50E1F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A44BAF"/>
    <w:multiLevelType w:val="singleLevel"/>
    <w:tmpl w:val="44642E68"/>
    <w:lvl w:ilvl="0">
      <w:start w:val="1"/>
      <w:numFmt w:val="irohaFullWidth"/>
      <w:lvlText w:val=""/>
      <w:lvlJc w:val="center"/>
      <w:pPr>
        <w:tabs>
          <w:tab w:val="num" w:pos="1134"/>
        </w:tabs>
        <w:ind w:hanging="397"/>
      </w:pPr>
      <w:rPr>
        <w:rFonts w:ascii="Symbol" w:hint="default"/>
      </w:rPr>
    </w:lvl>
  </w:abstractNum>
  <w:abstractNum w:abstractNumId="23" w15:restartNumberingAfterBreak="0">
    <w:nsid w:val="6274558A"/>
    <w:multiLevelType w:val="hybridMultilevel"/>
    <w:tmpl w:val="8C82F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325099"/>
    <w:multiLevelType w:val="multilevel"/>
    <w:tmpl w:val="0409001D"/>
    <w:styleLink w:val="Style2"/>
    <w:lvl w:ilvl="0">
      <w:start w:val="1"/>
      <w:numFmt w:val="bullet"/>
      <w:lvlText w:val=""/>
      <w:lvlJc w:val="left"/>
      <w:pPr>
        <w:ind w:left="360" w:hanging="360"/>
      </w:pPr>
      <w:rPr>
        <w:rFonts w:ascii="Symbol" w:hAnsi="Symbol" w:cs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B5606F0"/>
    <w:multiLevelType w:val="hybridMultilevel"/>
    <w:tmpl w:val="B524933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36014E"/>
    <w:multiLevelType w:val="multilevel"/>
    <w:tmpl w:val="0409001D"/>
    <w:numStyleLink w:val="Style2"/>
  </w:abstractNum>
  <w:abstractNum w:abstractNumId="27" w15:restartNumberingAfterBreak="0">
    <w:nsid w:val="6E127447"/>
    <w:multiLevelType w:val="hybridMultilevel"/>
    <w:tmpl w:val="5242051C"/>
    <w:lvl w:ilvl="0" w:tplc="D3365354">
      <w:start w:val="1"/>
      <w:numFmt w:val="decimal"/>
      <w:lvlText w:val="%1."/>
      <w:lvlJc w:val="left"/>
      <w:pPr>
        <w:ind w:left="108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096715C"/>
    <w:multiLevelType w:val="hybridMultilevel"/>
    <w:tmpl w:val="6AAA5BF4"/>
    <w:lvl w:ilvl="0" w:tplc="2FF2B0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A5698B"/>
    <w:multiLevelType w:val="hybridMultilevel"/>
    <w:tmpl w:val="F5984FDA"/>
    <w:lvl w:ilvl="0" w:tplc="B2086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934C9D"/>
    <w:multiLevelType w:val="hybridMultilevel"/>
    <w:tmpl w:val="E196B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</w:num>
  <w:num w:numId="4">
    <w:abstractNumId w:val="1"/>
  </w:num>
  <w:num w:numId="5">
    <w:abstractNumId w:val="8"/>
  </w:num>
  <w:num w:numId="6">
    <w:abstractNumId w:val="19"/>
  </w:num>
  <w:num w:numId="7">
    <w:abstractNumId w:val="28"/>
  </w:num>
  <w:num w:numId="8">
    <w:abstractNumId w:val="29"/>
  </w:num>
  <w:num w:numId="9">
    <w:abstractNumId w:val="24"/>
  </w:num>
  <w:num w:numId="10">
    <w:abstractNumId w:val="26"/>
    <w:lvlOverride w:ilvl="0">
      <w:lvl w:ilvl="0">
        <w:start w:val="1"/>
        <w:numFmt w:val="bullet"/>
        <w:lvlText w:val=""/>
        <w:lvlJc w:val="left"/>
        <w:pPr>
          <w:ind w:left="360" w:hanging="360"/>
        </w:pPr>
        <w:rPr>
          <w:rFonts w:ascii="Symbol" w:hAnsi="Symbol" w:cs="Times New Roman" w:hint="default"/>
          <w:color w:val="auto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asciiTheme="majorBidi" w:hAnsiTheme="majorBidi" w:cstheme="majorBidi" w:hint="default"/>
          <w:b w:val="0"/>
          <w:bCs w:val="0"/>
          <w:sz w:val="28"/>
          <w:szCs w:val="28"/>
        </w:rPr>
      </w:lvl>
    </w:lvlOverride>
  </w:num>
  <w:num w:numId="11">
    <w:abstractNumId w:val="13"/>
  </w:num>
  <w:num w:numId="12">
    <w:abstractNumId w:val="3"/>
  </w:num>
  <w:num w:numId="13">
    <w:abstractNumId w:val="20"/>
  </w:num>
  <w:num w:numId="14">
    <w:abstractNumId w:val="9"/>
  </w:num>
  <w:num w:numId="15">
    <w:abstractNumId w:val="12"/>
  </w:num>
  <w:num w:numId="16">
    <w:abstractNumId w:val="23"/>
  </w:num>
  <w:num w:numId="17">
    <w:abstractNumId w:val="17"/>
  </w:num>
  <w:num w:numId="18">
    <w:abstractNumId w:val="11"/>
  </w:num>
  <w:num w:numId="19">
    <w:abstractNumId w:val="5"/>
  </w:num>
  <w:num w:numId="20">
    <w:abstractNumId w:val="27"/>
  </w:num>
  <w:num w:numId="21">
    <w:abstractNumId w:val="21"/>
  </w:num>
  <w:num w:numId="22">
    <w:abstractNumId w:val="30"/>
  </w:num>
  <w:num w:numId="23">
    <w:abstractNumId w:val="6"/>
  </w:num>
  <w:num w:numId="24">
    <w:abstractNumId w:val="4"/>
  </w:num>
  <w:num w:numId="25">
    <w:abstractNumId w:val="22"/>
  </w:num>
  <w:num w:numId="26">
    <w:abstractNumId w:val="16"/>
  </w:num>
  <w:num w:numId="27">
    <w:abstractNumId w:val="2"/>
  </w:num>
  <w:num w:numId="28">
    <w:abstractNumId w:val="14"/>
  </w:num>
  <w:num w:numId="29">
    <w:abstractNumId w:val="25"/>
  </w:num>
  <w:num w:numId="30">
    <w:abstractNumId w:val="10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wMzQ0MjE2sjAwMbNU0lEKTi0uzszPAykwqgUAwd4p2SwAAAA="/>
  </w:docVars>
  <w:rsids>
    <w:rsidRoot w:val="00A31569"/>
    <w:rsid w:val="000001AF"/>
    <w:rsid w:val="00001318"/>
    <w:rsid w:val="00003839"/>
    <w:rsid w:val="00032C6D"/>
    <w:rsid w:val="00041786"/>
    <w:rsid w:val="00042AAE"/>
    <w:rsid w:val="0005166F"/>
    <w:rsid w:val="000527B3"/>
    <w:rsid w:val="00063FD6"/>
    <w:rsid w:val="00064F77"/>
    <w:rsid w:val="00081621"/>
    <w:rsid w:val="00090C4E"/>
    <w:rsid w:val="00095B6D"/>
    <w:rsid w:val="000973B4"/>
    <w:rsid w:val="000A7D1D"/>
    <w:rsid w:val="000B75BA"/>
    <w:rsid w:val="000C5ED7"/>
    <w:rsid w:val="000D5CE7"/>
    <w:rsid w:val="000D79C3"/>
    <w:rsid w:val="000E5C83"/>
    <w:rsid w:val="000F36AA"/>
    <w:rsid w:val="00106FC3"/>
    <w:rsid w:val="00111B84"/>
    <w:rsid w:val="00112F96"/>
    <w:rsid w:val="001242AB"/>
    <w:rsid w:val="00133532"/>
    <w:rsid w:val="00156696"/>
    <w:rsid w:val="00161F41"/>
    <w:rsid w:val="001666AE"/>
    <w:rsid w:val="0016704F"/>
    <w:rsid w:val="001741B3"/>
    <w:rsid w:val="001940AF"/>
    <w:rsid w:val="001A6584"/>
    <w:rsid w:val="001A7B3B"/>
    <w:rsid w:val="001C4E5D"/>
    <w:rsid w:val="001E760F"/>
    <w:rsid w:val="002355AB"/>
    <w:rsid w:val="00236825"/>
    <w:rsid w:val="00251831"/>
    <w:rsid w:val="002612BC"/>
    <w:rsid w:val="00267E04"/>
    <w:rsid w:val="00276782"/>
    <w:rsid w:val="00291423"/>
    <w:rsid w:val="00295389"/>
    <w:rsid w:val="00295857"/>
    <w:rsid w:val="002A0B22"/>
    <w:rsid w:val="002B41B3"/>
    <w:rsid w:val="002D14F9"/>
    <w:rsid w:val="002D3D80"/>
    <w:rsid w:val="002D5132"/>
    <w:rsid w:val="002F56F8"/>
    <w:rsid w:val="00305287"/>
    <w:rsid w:val="00305680"/>
    <w:rsid w:val="00313944"/>
    <w:rsid w:val="00334830"/>
    <w:rsid w:val="00336337"/>
    <w:rsid w:val="00347DDD"/>
    <w:rsid w:val="00354735"/>
    <w:rsid w:val="003678CF"/>
    <w:rsid w:val="0038222E"/>
    <w:rsid w:val="003A47BE"/>
    <w:rsid w:val="003A62BE"/>
    <w:rsid w:val="003A6501"/>
    <w:rsid w:val="003A784D"/>
    <w:rsid w:val="003C5642"/>
    <w:rsid w:val="003D4257"/>
    <w:rsid w:val="003D5F26"/>
    <w:rsid w:val="003E0C1F"/>
    <w:rsid w:val="003E36FA"/>
    <w:rsid w:val="0040710A"/>
    <w:rsid w:val="004118B7"/>
    <w:rsid w:val="00417B1B"/>
    <w:rsid w:val="004201DB"/>
    <w:rsid w:val="004235FC"/>
    <w:rsid w:val="004363DB"/>
    <w:rsid w:val="00445E1D"/>
    <w:rsid w:val="00471D26"/>
    <w:rsid w:val="004752C3"/>
    <w:rsid w:val="00481C37"/>
    <w:rsid w:val="00486CB5"/>
    <w:rsid w:val="00496A73"/>
    <w:rsid w:val="00497D33"/>
    <w:rsid w:val="004A5780"/>
    <w:rsid w:val="004A7A7C"/>
    <w:rsid w:val="004B3F1A"/>
    <w:rsid w:val="004B4EA1"/>
    <w:rsid w:val="004C01FF"/>
    <w:rsid w:val="004C190B"/>
    <w:rsid w:val="004C3CAB"/>
    <w:rsid w:val="004C3F1B"/>
    <w:rsid w:val="004E462E"/>
    <w:rsid w:val="004E6DFF"/>
    <w:rsid w:val="004F485C"/>
    <w:rsid w:val="004F4D0E"/>
    <w:rsid w:val="005019A6"/>
    <w:rsid w:val="005072F6"/>
    <w:rsid w:val="00527BD1"/>
    <w:rsid w:val="005325C3"/>
    <w:rsid w:val="005331F5"/>
    <w:rsid w:val="00533CC1"/>
    <w:rsid w:val="00560CEA"/>
    <w:rsid w:val="00566ECA"/>
    <w:rsid w:val="00572697"/>
    <w:rsid w:val="00572D76"/>
    <w:rsid w:val="00586CF5"/>
    <w:rsid w:val="00587CA1"/>
    <w:rsid w:val="005927B5"/>
    <w:rsid w:val="005C16D9"/>
    <w:rsid w:val="005C361A"/>
    <w:rsid w:val="005E0FB0"/>
    <w:rsid w:val="005F61CD"/>
    <w:rsid w:val="006109E2"/>
    <w:rsid w:val="006120C4"/>
    <w:rsid w:val="006241E6"/>
    <w:rsid w:val="006272DE"/>
    <w:rsid w:val="00633A41"/>
    <w:rsid w:val="00636393"/>
    <w:rsid w:val="00646C8C"/>
    <w:rsid w:val="006536DD"/>
    <w:rsid w:val="00655938"/>
    <w:rsid w:val="0067113E"/>
    <w:rsid w:val="00685A91"/>
    <w:rsid w:val="006908ED"/>
    <w:rsid w:val="006C2372"/>
    <w:rsid w:val="006C3B95"/>
    <w:rsid w:val="006C508C"/>
    <w:rsid w:val="006D6FD2"/>
    <w:rsid w:val="006D7BF2"/>
    <w:rsid w:val="006E4490"/>
    <w:rsid w:val="006F0E43"/>
    <w:rsid w:val="006F64CB"/>
    <w:rsid w:val="007124E3"/>
    <w:rsid w:val="0073787D"/>
    <w:rsid w:val="00756882"/>
    <w:rsid w:val="00757808"/>
    <w:rsid w:val="007705B0"/>
    <w:rsid w:val="00770676"/>
    <w:rsid w:val="007764D9"/>
    <w:rsid w:val="007A77B2"/>
    <w:rsid w:val="007B1C3A"/>
    <w:rsid w:val="007C775E"/>
    <w:rsid w:val="00806C69"/>
    <w:rsid w:val="0081226A"/>
    <w:rsid w:val="008332A2"/>
    <w:rsid w:val="00845130"/>
    <w:rsid w:val="00850E11"/>
    <w:rsid w:val="0086201D"/>
    <w:rsid w:val="00863F84"/>
    <w:rsid w:val="0086642E"/>
    <w:rsid w:val="00881977"/>
    <w:rsid w:val="00890529"/>
    <w:rsid w:val="008924F8"/>
    <w:rsid w:val="008934FD"/>
    <w:rsid w:val="008951DE"/>
    <w:rsid w:val="00896154"/>
    <w:rsid w:val="00896233"/>
    <w:rsid w:val="008A18C9"/>
    <w:rsid w:val="008A288F"/>
    <w:rsid w:val="008A2DFD"/>
    <w:rsid w:val="008A41D0"/>
    <w:rsid w:val="008C2334"/>
    <w:rsid w:val="008C453D"/>
    <w:rsid w:val="008D4E9E"/>
    <w:rsid w:val="008D5A13"/>
    <w:rsid w:val="008E4C1B"/>
    <w:rsid w:val="00917636"/>
    <w:rsid w:val="0093452E"/>
    <w:rsid w:val="00937FD6"/>
    <w:rsid w:val="0094607F"/>
    <w:rsid w:val="00946A08"/>
    <w:rsid w:val="00946F5E"/>
    <w:rsid w:val="0095219D"/>
    <w:rsid w:val="0096193A"/>
    <w:rsid w:val="009646A1"/>
    <w:rsid w:val="00970A9C"/>
    <w:rsid w:val="00973A26"/>
    <w:rsid w:val="00993865"/>
    <w:rsid w:val="009B1057"/>
    <w:rsid w:val="009B1450"/>
    <w:rsid w:val="009C3CFB"/>
    <w:rsid w:val="00A222CB"/>
    <w:rsid w:val="00A2427E"/>
    <w:rsid w:val="00A26BD3"/>
    <w:rsid w:val="00A30161"/>
    <w:rsid w:val="00A31569"/>
    <w:rsid w:val="00A61917"/>
    <w:rsid w:val="00A64D65"/>
    <w:rsid w:val="00A654D1"/>
    <w:rsid w:val="00A67131"/>
    <w:rsid w:val="00A74D16"/>
    <w:rsid w:val="00A806F1"/>
    <w:rsid w:val="00A821EE"/>
    <w:rsid w:val="00A84378"/>
    <w:rsid w:val="00A92ECD"/>
    <w:rsid w:val="00A97782"/>
    <w:rsid w:val="00AA1DF4"/>
    <w:rsid w:val="00AB357D"/>
    <w:rsid w:val="00AB5F7E"/>
    <w:rsid w:val="00AD4820"/>
    <w:rsid w:val="00AE0734"/>
    <w:rsid w:val="00AE1B66"/>
    <w:rsid w:val="00AF6D8A"/>
    <w:rsid w:val="00AF7B46"/>
    <w:rsid w:val="00B00DBA"/>
    <w:rsid w:val="00B01E16"/>
    <w:rsid w:val="00B04775"/>
    <w:rsid w:val="00B26113"/>
    <w:rsid w:val="00B31228"/>
    <w:rsid w:val="00B630A5"/>
    <w:rsid w:val="00B719B3"/>
    <w:rsid w:val="00B72FD9"/>
    <w:rsid w:val="00B73678"/>
    <w:rsid w:val="00BE6427"/>
    <w:rsid w:val="00BF7E29"/>
    <w:rsid w:val="00C179B1"/>
    <w:rsid w:val="00C41A10"/>
    <w:rsid w:val="00C4676F"/>
    <w:rsid w:val="00C53F7A"/>
    <w:rsid w:val="00C8143E"/>
    <w:rsid w:val="00CA147B"/>
    <w:rsid w:val="00CB7CE3"/>
    <w:rsid w:val="00CD58BD"/>
    <w:rsid w:val="00CE3062"/>
    <w:rsid w:val="00CF7C19"/>
    <w:rsid w:val="00D07750"/>
    <w:rsid w:val="00D07D5A"/>
    <w:rsid w:val="00D123BE"/>
    <w:rsid w:val="00D170F6"/>
    <w:rsid w:val="00D2214F"/>
    <w:rsid w:val="00D422C4"/>
    <w:rsid w:val="00D44E0A"/>
    <w:rsid w:val="00D54F03"/>
    <w:rsid w:val="00D56D67"/>
    <w:rsid w:val="00D606F6"/>
    <w:rsid w:val="00D75FC6"/>
    <w:rsid w:val="00D91BAB"/>
    <w:rsid w:val="00D93277"/>
    <w:rsid w:val="00D96D26"/>
    <w:rsid w:val="00DA4EC4"/>
    <w:rsid w:val="00DB01F5"/>
    <w:rsid w:val="00DD182F"/>
    <w:rsid w:val="00DE10F6"/>
    <w:rsid w:val="00DE32AA"/>
    <w:rsid w:val="00E25D78"/>
    <w:rsid w:val="00E41535"/>
    <w:rsid w:val="00E42F07"/>
    <w:rsid w:val="00E43120"/>
    <w:rsid w:val="00E52C5B"/>
    <w:rsid w:val="00E60CC8"/>
    <w:rsid w:val="00E63B1E"/>
    <w:rsid w:val="00E65A50"/>
    <w:rsid w:val="00E71970"/>
    <w:rsid w:val="00EB1583"/>
    <w:rsid w:val="00EC430F"/>
    <w:rsid w:val="00EC73B0"/>
    <w:rsid w:val="00ED1063"/>
    <w:rsid w:val="00EF3984"/>
    <w:rsid w:val="00F16749"/>
    <w:rsid w:val="00F20309"/>
    <w:rsid w:val="00F31AFE"/>
    <w:rsid w:val="00F32828"/>
    <w:rsid w:val="00F36253"/>
    <w:rsid w:val="00F362EF"/>
    <w:rsid w:val="00F36376"/>
    <w:rsid w:val="00F46DC6"/>
    <w:rsid w:val="00F55F12"/>
    <w:rsid w:val="00F57E42"/>
    <w:rsid w:val="00F66EFA"/>
    <w:rsid w:val="00F8759F"/>
    <w:rsid w:val="00F97902"/>
    <w:rsid w:val="00FA0048"/>
    <w:rsid w:val="00FB1B01"/>
    <w:rsid w:val="00FB7977"/>
    <w:rsid w:val="00FD57F9"/>
    <w:rsid w:val="00FF212B"/>
    <w:rsid w:val="00FF79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7A62794-9084-44F5-B4D7-AA2BD6067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6233"/>
  </w:style>
  <w:style w:type="paragraph" w:styleId="1">
    <w:name w:val="heading 1"/>
    <w:basedOn w:val="a"/>
    <w:next w:val="a"/>
    <w:link w:val="1Char"/>
    <w:qFormat/>
    <w:rsid w:val="001940AF"/>
    <w:pPr>
      <w:keepNext/>
      <w:bidi/>
      <w:spacing w:after="0" w:line="240" w:lineRule="auto"/>
      <w:outlineLvl w:val="0"/>
    </w:pPr>
    <w:rPr>
      <w:rFonts w:ascii="Times New Roman" w:eastAsia="Times New Roman" w:hAnsi="Times New Roman" w:cs="Traditional Arabic"/>
      <w:sz w:val="28"/>
      <w:szCs w:val="33"/>
    </w:rPr>
  </w:style>
  <w:style w:type="paragraph" w:styleId="2">
    <w:name w:val="heading 2"/>
    <w:basedOn w:val="a"/>
    <w:next w:val="a"/>
    <w:link w:val="2Char"/>
    <w:qFormat/>
    <w:rsid w:val="008A41D0"/>
    <w:pPr>
      <w:keepNext/>
      <w:bidi/>
      <w:spacing w:before="240" w:after="60" w:line="240" w:lineRule="auto"/>
      <w:jc w:val="lowKashida"/>
      <w:outlineLvl w:val="1"/>
    </w:pPr>
    <w:rPr>
      <w:rFonts w:ascii="Arial" w:eastAsia="Times New Roman" w:hAnsi="Arial" w:cs="Simplified Arabic"/>
      <w:b/>
      <w:bCs/>
      <w:i/>
      <w:iCs/>
      <w:sz w:val="24"/>
      <w:szCs w:val="30"/>
      <w:lang w:eastAsia="zh-CN"/>
    </w:rPr>
  </w:style>
  <w:style w:type="paragraph" w:styleId="3">
    <w:name w:val="heading 3"/>
    <w:basedOn w:val="a"/>
    <w:next w:val="a"/>
    <w:link w:val="3Char"/>
    <w:unhideWhenUsed/>
    <w:qFormat/>
    <w:rsid w:val="001940A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Char"/>
    <w:unhideWhenUsed/>
    <w:qFormat/>
    <w:rsid w:val="00DE10F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Char"/>
    <w:qFormat/>
    <w:rsid w:val="008A41D0"/>
    <w:pPr>
      <w:keepNext/>
      <w:bidi/>
      <w:spacing w:after="0" w:line="240" w:lineRule="auto"/>
      <w:jc w:val="lowKashida"/>
      <w:outlineLvl w:val="4"/>
    </w:pPr>
    <w:rPr>
      <w:rFonts w:ascii="Times New Roman" w:eastAsia="Times New Roman" w:hAnsi="Times New Roman" w:cs="Times New Roman"/>
      <w:b/>
      <w:bCs/>
      <w:sz w:val="28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2214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Char"/>
    <w:unhideWhenUsed/>
    <w:rsid w:val="007A77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7A77B2"/>
  </w:style>
  <w:style w:type="paragraph" w:styleId="a5">
    <w:name w:val="footer"/>
    <w:basedOn w:val="a"/>
    <w:link w:val="Char0"/>
    <w:unhideWhenUsed/>
    <w:rsid w:val="007A77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7A77B2"/>
  </w:style>
  <w:style w:type="paragraph" w:styleId="a6">
    <w:name w:val="No Spacing"/>
    <w:qFormat/>
    <w:rsid w:val="005C16D9"/>
    <w:pPr>
      <w:bidi/>
      <w:spacing w:after="0" w:line="240" w:lineRule="auto"/>
    </w:pPr>
    <w:rPr>
      <w:rFonts w:ascii="Calibri" w:eastAsia="Times New Roman" w:hAnsi="Calibri" w:cs="Times New Roman"/>
    </w:rPr>
  </w:style>
  <w:style w:type="paragraph" w:styleId="a7">
    <w:name w:val="List Paragraph"/>
    <w:basedOn w:val="a"/>
    <w:link w:val="Char1"/>
    <w:uiPriority w:val="34"/>
    <w:qFormat/>
    <w:rsid w:val="00B01E16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4B4EA1"/>
    <w:rPr>
      <w:color w:val="0000FF"/>
      <w:u w:val="single"/>
    </w:rPr>
  </w:style>
  <w:style w:type="character" w:customStyle="1" w:styleId="longtext">
    <w:name w:val="long_text"/>
    <w:basedOn w:val="a0"/>
    <w:rsid w:val="004B4EA1"/>
  </w:style>
  <w:style w:type="character" w:customStyle="1" w:styleId="hps">
    <w:name w:val="hps"/>
    <w:basedOn w:val="a0"/>
    <w:rsid w:val="004B4EA1"/>
  </w:style>
  <w:style w:type="paragraph" w:customStyle="1" w:styleId="10">
    <w:name w:val="سرد الفقرات1"/>
    <w:basedOn w:val="a"/>
    <w:uiPriority w:val="34"/>
    <w:qFormat/>
    <w:rsid w:val="0040710A"/>
    <w:pPr>
      <w:bidi/>
      <w:ind w:left="720"/>
      <w:contextualSpacing/>
    </w:pPr>
    <w:rPr>
      <w:rFonts w:ascii="Calibri" w:eastAsia="Times New Roman" w:hAnsi="Calibri" w:cs="Arial"/>
    </w:rPr>
  </w:style>
  <w:style w:type="paragraph" w:customStyle="1" w:styleId="11">
    <w:name w:val="سرد الفقرات1"/>
    <w:basedOn w:val="a"/>
    <w:uiPriority w:val="34"/>
    <w:qFormat/>
    <w:rsid w:val="00E52C5B"/>
    <w:pPr>
      <w:bidi/>
      <w:ind w:left="720"/>
      <w:contextualSpacing/>
    </w:pPr>
    <w:rPr>
      <w:rFonts w:ascii="Calibri" w:eastAsia="Times New Roman" w:hAnsi="Calibri" w:cs="Arial"/>
    </w:rPr>
  </w:style>
  <w:style w:type="character" w:styleId="HTML">
    <w:name w:val="HTML Typewriter"/>
    <w:basedOn w:val="a0"/>
    <w:rsid w:val="00E52C5B"/>
    <w:rPr>
      <w:rFonts w:ascii="Courier New" w:eastAsia="Times New Roman" w:hAnsi="Courier New" w:cs="Courier New"/>
      <w:sz w:val="20"/>
      <w:szCs w:val="20"/>
    </w:rPr>
  </w:style>
  <w:style w:type="numbering" w:customStyle="1" w:styleId="Style2">
    <w:name w:val="Style2"/>
    <w:uiPriority w:val="99"/>
    <w:rsid w:val="00EC430F"/>
    <w:pPr>
      <w:numPr>
        <w:numId w:val="9"/>
      </w:numPr>
    </w:pPr>
  </w:style>
  <w:style w:type="paragraph" w:customStyle="1" w:styleId="Default">
    <w:name w:val="Default"/>
    <w:rsid w:val="00EC430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1Char">
    <w:name w:val="عنوان 1 Char"/>
    <w:basedOn w:val="a0"/>
    <w:link w:val="1"/>
    <w:rsid w:val="001940AF"/>
    <w:rPr>
      <w:rFonts w:ascii="Times New Roman" w:eastAsia="Times New Roman" w:hAnsi="Times New Roman" w:cs="Traditional Arabic"/>
      <w:sz w:val="28"/>
      <w:szCs w:val="33"/>
    </w:rPr>
  </w:style>
  <w:style w:type="character" w:customStyle="1" w:styleId="apple-converted-space">
    <w:name w:val="apple-converted-space"/>
    <w:basedOn w:val="a0"/>
    <w:rsid w:val="001940AF"/>
  </w:style>
  <w:style w:type="character" w:customStyle="1" w:styleId="patent-title">
    <w:name w:val="patent-title"/>
    <w:basedOn w:val="a0"/>
    <w:rsid w:val="001940AF"/>
  </w:style>
  <w:style w:type="character" w:customStyle="1" w:styleId="patent-bibdata-value">
    <w:name w:val="patent-bibdata-value"/>
    <w:basedOn w:val="a0"/>
    <w:rsid w:val="001940AF"/>
  </w:style>
  <w:style w:type="character" w:customStyle="1" w:styleId="3Char">
    <w:name w:val="عنوان 3 Char"/>
    <w:basedOn w:val="a0"/>
    <w:link w:val="3"/>
    <w:uiPriority w:val="9"/>
    <w:semiHidden/>
    <w:rsid w:val="001940A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a8">
    <w:name w:val="Strong"/>
    <w:basedOn w:val="a0"/>
    <w:uiPriority w:val="22"/>
    <w:qFormat/>
    <w:rsid w:val="001940AF"/>
    <w:rPr>
      <w:b/>
      <w:bCs/>
    </w:rPr>
  </w:style>
  <w:style w:type="character" w:customStyle="1" w:styleId="publication-title">
    <w:name w:val="publication-title"/>
    <w:basedOn w:val="a0"/>
    <w:rsid w:val="001940AF"/>
  </w:style>
  <w:style w:type="character" w:customStyle="1" w:styleId="publication-meta-journal">
    <w:name w:val="publication-meta-journal"/>
    <w:basedOn w:val="a0"/>
    <w:rsid w:val="001940AF"/>
  </w:style>
  <w:style w:type="character" w:customStyle="1" w:styleId="Char1">
    <w:name w:val=" سرد الفقرات Char"/>
    <w:basedOn w:val="a0"/>
    <w:link w:val="a7"/>
    <w:uiPriority w:val="34"/>
    <w:rsid w:val="00305680"/>
    <w:rPr>
      <w:rFonts w:ascii="Times New Roman" w:eastAsia="Times New Roman" w:hAnsi="Times New Roman" w:cs="Times New Roman"/>
      <w:sz w:val="24"/>
      <w:szCs w:val="24"/>
    </w:rPr>
  </w:style>
  <w:style w:type="character" w:customStyle="1" w:styleId="cit-gray">
    <w:name w:val="cit-gray"/>
    <w:basedOn w:val="a0"/>
    <w:rsid w:val="00354735"/>
  </w:style>
  <w:style w:type="paragraph" w:styleId="a9">
    <w:name w:val="Balloon Text"/>
    <w:basedOn w:val="a"/>
    <w:link w:val="Char2"/>
    <w:semiHidden/>
    <w:unhideWhenUsed/>
    <w:rsid w:val="00AA1D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نص في بالون Char"/>
    <w:basedOn w:val="a0"/>
    <w:link w:val="a9"/>
    <w:uiPriority w:val="99"/>
    <w:semiHidden/>
    <w:rsid w:val="00AA1DF4"/>
    <w:rPr>
      <w:rFonts w:ascii="Tahoma" w:hAnsi="Tahoma" w:cs="Tahoma"/>
      <w:sz w:val="16"/>
      <w:szCs w:val="16"/>
    </w:rPr>
  </w:style>
  <w:style w:type="character" w:customStyle="1" w:styleId="4Char">
    <w:name w:val="عنوان 4 Char"/>
    <w:basedOn w:val="a0"/>
    <w:link w:val="4"/>
    <w:uiPriority w:val="9"/>
    <w:semiHidden/>
    <w:rsid w:val="00DE10F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2Char">
    <w:name w:val="عنوان 2 Char"/>
    <w:basedOn w:val="a0"/>
    <w:link w:val="2"/>
    <w:rsid w:val="008A41D0"/>
    <w:rPr>
      <w:rFonts w:ascii="Arial" w:eastAsia="Times New Roman" w:hAnsi="Arial" w:cs="Simplified Arabic"/>
      <w:b/>
      <w:bCs/>
      <w:i/>
      <w:iCs/>
      <w:sz w:val="24"/>
      <w:szCs w:val="30"/>
      <w:lang w:eastAsia="zh-CN"/>
    </w:rPr>
  </w:style>
  <w:style w:type="character" w:customStyle="1" w:styleId="5Char">
    <w:name w:val="عنوان 5 Char"/>
    <w:basedOn w:val="a0"/>
    <w:link w:val="5"/>
    <w:rsid w:val="008A41D0"/>
    <w:rPr>
      <w:rFonts w:ascii="Times New Roman" w:eastAsia="Times New Roman" w:hAnsi="Times New Roman" w:cs="Times New Roman"/>
      <w:b/>
      <w:bCs/>
      <w:sz w:val="28"/>
      <w:lang w:eastAsia="ar-SA"/>
    </w:rPr>
  </w:style>
  <w:style w:type="paragraph" w:styleId="aa">
    <w:name w:val="Body Text"/>
    <w:basedOn w:val="a"/>
    <w:link w:val="Char3"/>
    <w:rsid w:val="008A41D0"/>
    <w:pPr>
      <w:bidi/>
      <w:spacing w:after="120" w:line="240" w:lineRule="auto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character" w:customStyle="1" w:styleId="Char3">
    <w:name w:val="نص أساسي Char"/>
    <w:basedOn w:val="a0"/>
    <w:link w:val="aa"/>
    <w:rsid w:val="008A41D0"/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ab">
    <w:name w:val="footnote text"/>
    <w:basedOn w:val="a"/>
    <w:link w:val="Char4"/>
    <w:semiHidden/>
    <w:rsid w:val="008A41D0"/>
    <w:pPr>
      <w:bidi/>
      <w:spacing w:after="0" w:line="240" w:lineRule="auto"/>
      <w:jc w:val="lowKashida"/>
    </w:pPr>
    <w:rPr>
      <w:rFonts w:ascii="Times New Roman" w:eastAsia="Times New Roman" w:hAnsi="Times New Roman" w:cs="Simplified Arabic"/>
      <w:sz w:val="28"/>
      <w:szCs w:val="26"/>
      <w:lang w:eastAsia="zh-CN"/>
    </w:rPr>
  </w:style>
  <w:style w:type="character" w:customStyle="1" w:styleId="Char4">
    <w:name w:val="نص حاشية سفلية Char"/>
    <w:basedOn w:val="a0"/>
    <w:link w:val="ab"/>
    <w:semiHidden/>
    <w:rsid w:val="008A41D0"/>
    <w:rPr>
      <w:rFonts w:ascii="Times New Roman" w:eastAsia="Times New Roman" w:hAnsi="Times New Roman" w:cs="Simplified Arabic"/>
      <w:sz w:val="28"/>
      <w:szCs w:val="26"/>
      <w:lang w:eastAsia="zh-CN"/>
    </w:rPr>
  </w:style>
  <w:style w:type="paragraph" w:styleId="ac">
    <w:name w:val="List"/>
    <w:basedOn w:val="a"/>
    <w:rsid w:val="008A41D0"/>
    <w:pPr>
      <w:bidi/>
      <w:spacing w:after="0" w:line="240" w:lineRule="auto"/>
      <w:ind w:left="283" w:hanging="283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character" w:styleId="ad">
    <w:name w:val="page number"/>
    <w:basedOn w:val="a0"/>
    <w:rsid w:val="008A41D0"/>
  </w:style>
  <w:style w:type="paragraph" w:styleId="12">
    <w:name w:val="toc 1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20">
    <w:name w:val="toc 2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28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30">
    <w:name w:val="toc 3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56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40">
    <w:name w:val="toc 4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84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50">
    <w:name w:val="toc 5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112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6">
    <w:name w:val="toc 6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140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7">
    <w:name w:val="toc 7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168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8">
    <w:name w:val="toc 8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196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9">
    <w:name w:val="toc 9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224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21">
    <w:name w:val="Body Text 2"/>
    <w:basedOn w:val="a"/>
    <w:link w:val="2Char0"/>
    <w:rsid w:val="008A41D0"/>
    <w:pPr>
      <w:spacing w:after="0" w:line="240" w:lineRule="exact"/>
      <w:jc w:val="center"/>
    </w:pPr>
    <w:rPr>
      <w:rFonts w:ascii="Arial" w:eastAsia="Times New Roman" w:hAnsi="Arial" w:cs="Monotype Koufi"/>
      <w:b/>
      <w:bCs/>
      <w:sz w:val="18"/>
      <w:szCs w:val="18"/>
      <w:lang w:eastAsia="zh-CN"/>
    </w:rPr>
  </w:style>
  <w:style w:type="character" w:customStyle="1" w:styleId="2Char0">
    <w:name w:val="نص أساسي 2 Char"/>
    <w:basedOn w:val="a0"/>
    <w:link w:val="21"/>
    <w:rsid w:val="008A41D0"/>
    <w:rPr>
      <w:rFonts w:ascii="Arial" w:eastAsia="Times New Roman" w:hAnsi="Arial" w:cs="Monotype Koufi"/>
      <w:b/>
      <w:bCs/>
      <w:sz w:val="18"/>
      <w:szCs w:val="18"/>
      <w:lang w:eastAsia="zh-CN"/>
    </w:rPr>
  </w:style>
  <w:style w:type="paragraph" w:styleId="31">
    <w:name w:val="Body Text 3"/>
    <w:basedOn w:val="a"/>
    <w:link w:val="3Char0"/>
    <w:rsid w:val="008A41D0"/>
    <w:pPr>
      <w:spacing w:after="0" w:line="240" w:lineRule="exact"/>
      <w:jc w:val="center"/>
    </w:pPr>
    <w:rPr>
      <w:rFonts w:ascii="Times New Roman" w:eastAsia="Times New Roman" w:hAnsi="Times New Roman" w:cs="Simplified Arabic"/>
      <w:sz w:val="16"/>
      <w:szCs w:val="14"/>
      <w:lang w:eastAsia="zh-CN"/>
    </w:rPr>
  </w:style>
  <w:style w:type="character" w:customStyle="1" w:styleId="3Char0">
    <w:name w:val="نص أساسي 3 Char"/>
    <w:basedOn w:val="a0"/>
    <w:link w:val="31"/>
    <w:rsid w:val="008A41D0"/>
    <w:rPr>
      <w:rFonts w:ascii="Times New Roman" w:eastAsia="Times New Roman" w:hAnsi="Times New Roman" w:cs="Simplified Arabic"/>
      <w:sz w:val="16"/>
      <w:szCs w:val="14"/>
      <w:lang w:eastAsia="zh-CN"/>
    </w:rPr>
  </w:style>
  <w:style w:type="paragraph" w:styleId="ae">
    <w:name w:val="Body Text Indent"/>
    <w:basedOn w:val="a"/>
    <w:link w:val="Char5"/>
    <w:rsid w:val="008A41D0"/>
    <w:pPr>
      <w:spacing w:after="0" w:line="240" w:lineRule="exact"/>
      <w:jc w:val="center"/>
    </w:pPr>
    <w:rPr>
      <w:rFonts w:ascii="Arial" w:eastAsia="Times New Roman" w:hAnsi="Arial" w:cs="Times New Roman"/>
      <w:b/>
      <w:bCs/>
      <w:sz w:val="18"/>
      <w:szCs w:val="18"/>
      <w:lang w:eastAsia="ar-SA"/>
    </w:rPr>
  </w:style>
  <w:style w:type="character" w:customStyle="1" w:styleId="Char5">
    <w:name w:val="نص أساسي بمسافة بادئة Char"/>
    <w:basedOn w:val="a0"/>
    <w:link w:val="ae"/>
    <w:rsid w:val="008A41D0"/>
    <w:rPr>
      <w:rFonts w:ascii="Arial" w:eastAsia="Times New Roman" w:hAnsi="Arial" w:cs="Times New Roman"/>
      <w:b/>
      <w:bCs/>
      <w:sz w:val="18"/>
      <w:szCs w:val="18"/>
      <w:lang w:eastAsia="ar-SA"/>
    </w:rPr>
  </w:style>
  <w:style w:type="paragraph" w:styleId="af">
    <w:name w:val="caption"/>
    <w:basedOn w:val="a"/>
    <w:next w:val="a"/>
    <w:qFormat/>
    <w:rsid w:val="008A41D0"/>
    <w:pPr>
      <w:bidi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3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90726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0" w:color="DDDDDD"/>
              </w:divBdr>
              <w:divsChild>
                <w:div w:id="185507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75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5083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0" w:color="DDDDDD"/>
              </w:divBdr>
              <w:divsChild>
                <w:div w:id="1160926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01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13A4A8-E589-4E8D-836A-AD00C5367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 Ehab El-Hallous</dc:creator>
  <cp:lastModifiedBy>د.علاء عبدالرحمن محمد شافعي</cp:lastModifiedBy>
  <cp:revision>6</cp:revision>
  <cp:lastPrinted>2019-10-31T09:00:00Z</cp:lastPrinted>
  <dcterms:created xsi:type="dcterms:W3CDTF">2019-10-31T08:56:00Z</dcterms:created>
  <dcterms:modified xsi:type="dcterms:W3CDTF">2020-08-20T10:43:00Z</dcterms:modified>
</cp:coreProperties>
</file>